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6331A4">
      <w:pPr>
        <w:pStyle w:val="Title"/>
        <w:pBdr>
          <w:bottom w:val="single" w:sz="4" w:space="1" w:color="auto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0E57" w14:paraId="67CBB9A3" w14:textId="77777777" w:rsidTr="00110E57">
        <w:tc>
          <w:tcPr>
            <w:tcW w:w="3116" w:type="dxa"/>
            <w:vAlign w:val="center"/>
          </w:tcPr>
          <w:p w14:paraId="6E426C79" w14:textId="1F06D571" w:rsidR="00110E57" w:rsidRDefault="0046100F" w:rsidP="004D6742">
            <w:pPr>
              <w:spacing w:line="480" w:lineRule="auto"/>
              <w:jc w:val="center"/>
            </w:pPr>
            <w:hyperlink r:id="rId7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117" w:type="dxa"/>
            <w:vAlign w:val="center"/>
          </w:tcPr>
          <w:p w14:paraId="05483ED8" w14:textId="74E87387" w:rsidR="00110E57" w:rsidRDefault="0046100F" w:rsidP="004D6742">
            <w:pPr>
              <w:spacing w:line="480" w:lineRule="auto"/>
              <w:jc w:val="center"/>
            </w:pPr>
            <w:hyperlink r:id="rId8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117" w:type="dxa"/>
            <w:vAlign w:val="center"/>
          </w:tcPr>
          <w:p w14:paraId="3F9F92B3" w14:textId="6F03B1F4" w:rsidR="00110E57" w:rsidRDefault="00110E57" w:rsidP="004D6742">
            <w:pPr>
              <w:spacing w:line="480" w:lineRule="auto"/>
              <w:jc w:val="center"/>
            </w:pPr>
            <w:r w:rsidRPr="00A03293">
              <w:rPr>
                <w:szCs w:val="24"/>
              </w:rPr>
              <w:t>+98 937 697 9095</w:t>
            </w:r>
          </w:p>
        </w:tc>
      </w:tr>
    </w:tbl>
    <w:p w14:paraId="5FBEECD1" w14:textId="4C3935E1" w:rsidR="00696514" w:rsidRDefault="00696514" w:rsidP="00F22211">
      <w:pPr>
        <w:pStyle w:val="Heading1"/>
        <w:pBdr>
          <w:bottom w:val="single" w:sz="4" w:space="1" w:color="auto"/>
        </w:pBdr>
      </w:pPr>
      <w:r w:rsidRPr="00696514">
        <w:rPr>
          <w:sz w:val="28"/>
          <w:szCs w:val="36"/>
        </w:rPr>
        <w:t>e</w:t>
      </w:r>
      <w: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2060"/>
      </w:tblGrid>
      <w:tr w:rsidR="00696514" w14:paraId="2CB8856B" w14:textId="77777777" w:rsidTr="00715235">
        <w:tc>
          <w:tcPr>
            <w:tcW w:w="7290" w:type="dxa"/>
          </w:tcPr>
          <w:p w14:paraId="6CF1E5C1" w14:textId="3DE6988C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715235">
        <w:tc>
          <w:tcPr>
            <w:tcW w:w="7290" w:type="dxa"/>
          </w:tcPr>
          <w:p w14:paraId="3C7DEEAE" w14:textId="7777777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47DA2833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 (4.0/4.0)</w:t>
            </w:r>
          </w:p>
        </w:tc>
        <w:tc>
          <w:tcPr>
            <w:tcW w:w="2060" w:type="dxa"/>
          </w:tcPr>
          <w:p w14:paraId="5FC477CB" w14:textId="0CBE9F3B" w:rsidR="00D51FBD" w:rsidRDefault="00D51FBD" w:rsidP="00B40B11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715235">
        <w:tc>
          <w:tcPr>
            <w:tcW w:w="7290" w:type="dxa"/>
          </w:tcPr>
          <w:p w14:paraId="49B37E84" w14:textId="70AC083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715235">
        <w:tc>
          <w:tcPr>
            <w:tcW w:w="7290" w:type="dxa"/>
          </w:tcPr>
          <w:p w14:paraId="5E8FBA2E" w14:textId="77777777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05F18C18" w:rsidR="00D51FBD" w:rsidRDefault="00D51FBD" w:rsidP="00D51FBD">
            <w:pPr>
              <w:spacing w:line="480" w:lineRule="auto"/>
            </w:pPr>
            <w:r w:rsidRPr="000F2C58">
              <w:t>GPA: 17.76/20</w:t>
            </w:r>
            <w:r>
              <w:t>.00</w:t>
            </w:r>
            <w:r w:rsidRPr="000F2C58">
              <w:t xml:space="preserve"> (3.82/4.00)</w:t>
            </w:r>
            <w:r>
              <w:t xml:space="preserve">, </w:t>
            </w:r>
            <w:r w:rsidRPr="000F2C58">
              <w:t xml:space="preserve">Last 2year GPA: </w:t>
            </w:r>
            <w:r>
              <w:t>18.51/20.00 (</w:t>
            </w:r>
            <w:r w:rsidRPr="000F2C58">
              <w:t>4.0/4.0</w:t>
            </w:r>
            <w:r>
              <w:t>)</w:t>
            </w:r>
          </w:p>
        </w:tc>
        <w:tc>
          <w:tcPr>
            <w:tcW w:w="2060" w:type="dxa"/>
          </w:tcPr>
          <w:p w14:paraId="7F93662C" w14:textId="4CC99C46" w:rsidR="00D51FBD" w:rsidRDefault="00D51FBD" w:rsidP="00D51FBD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69B83AD9" w:rsidR="00696514" w:rsidRDefault="00A71692" w:rsidP="00F22211">
      <w:pPr>
        <w:pStyle w:val="Heading1"/>
        <w:pBdr>
          <w:bottom w:val="single" w:sz="4" w:space="1" w:color="auto"/>
        </w:pBdr>
      </w:pPr>
      <w:r w:rsidRPr="00A71692">
        <w:rPr>
          <w:sz w:val="28"/>
          <w:szCs w:val="36"/>
        </w:rPr>
        <w:t>R</w:t>
      </w:r>
      <w:r>
        <w:t xml:space="preserve">esearch </w:t>
      </w:r>
      <w:r w:rsidRPr="00A71692">
        <w:rPr>
          <w:sz w:val="28"/>
          <w:szCs w:val="36"/>
        </w:rPr>
        <w:t>i</w:t>
      </w:r>
      <w: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71692" w14:paraId="00D76EAB" w14:textId="77777777" w:rsidTr="00A71692">
        <w:tc>
          <w:tcPr>
            <w:tcW w:w="4675" w:type="dxa"/>
          </w:tcPr>
          <w:p w14:paraId="16EADEB2" w14:textId="5E5BF32D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426F762D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77777777" w:rsidR="00ED188F" w:rsidRPr="00E14EE1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n-Newtonian Fluid Mechanics</w:t>
            </w:r>
          </w:p>
          <w:p w14:paraId="0FCDF008" w14:textId="54CFA73B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4675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53C55CE0" w:rsidR="001E085A" w:rsidRDefault="00F22211" w:rsidP="001E085A">
      <w:pPr>
        <w:pStyle w:val="Heading1"/>
        <w:pBdr>
          <w:bottom w:val="single" w:sz="4" w:space="1" w:color="auto"/>
        </w:pBdr>
      </w:pPr>
      <w:r w:rsidRPr="00F22211">
        <w:rPr>
          <w:sz w:val="28"/>
          <w:szCs w:val="36"/>
        </w:rPr>
        <w:t>r</w:t>
      </w:r>
      <w:r>
        <w:t>ese</w:t>
      </w:r>
      <w:r w:rsidR="00F92EE4">
        <w:t>a</w:t>
      </w:r>
      <w:r>
        <w:t xml:space="preserve">rch </w:t>
      </w:r>
      <w:r w:rsidR="00ED5034">
        <w:rPr>
          <w:sz w:val="28"/>
          <w:szCs w:val="36"/>
        </w:rPr>
        <w:t>E</w:t>
      </w:r>
      <w:r w:rsidR="00ED5034">
        <w:t>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1970"/>
      </w:tblGrid>
      <w:tr w:rsidR="001E085A" w14:paraId="63320917" w14:textId="77777777" w:rsidTr="00B40B11">
        <w:tc>
          <w:tcPr>
            <w:tcW w:w="7380" w:type="dxa"/>
          </w:tcPr>
          <w:p w14:paraId="7A2AA822" w14:textId="0A9803EA" w:rsidR="001E085A" w:rsidRPr="001E085A" w:rsidRDefault="00121820" w:rsidP="00121820">
            <w:pPr>
              <w:pStyle w:val="Heading3"/>
              <w:outlineLvl w:val="2"/>
            </w:pPr>
            <w:r>
              <w:t>Graduate Research Assistant</w:t>
            </w:r>
          </w:p>
        </w:tc>
        <w:tc>
          <w:tcPr>
            <w:tcW w:w="1970" w:type="dxa"/>
          </w:tcPr>
          <w:p w14:paraId="518129EB" w14:textId="56FA8902" w:rsidR="001E085A" w:rsidRDefault="008C7051" w:rsidP="00B40B11">
            <w:pPr>
              <w:pStyle w:val="Heading2"/>
              <w:outlineLvl w:val="1"/>
            </w:pPr>
            <w:r>
              <w:t>Jan. 2021 - Present</w:t>
            </w:r>
          </w:p>
        </w:tc>
      </w:tr>
      <w:tr w:rsidR="001E085A" w14:paraId="36CA696C" w14:textId="77777777" w:rsidTr="00B40B11">
        <w:tc>
          <w:tcPr>
            <w:tcW w:w="7380" w:type="dxa"/>
          </w:tcPr>
          <w:p w14:paraId="04222DC2" w14:textId="7398AD0A" w:rsidR="00C063E1" w:rsidRPr="00C063E1" w:rsidRDefault="00373C4A" w:rsidP="001E4500">
            <w:r w:rsidRPr="00C063E1">
              <w:t>Computational Non-Newtonian Fluid Mechanics Lab, Advisor: Prof. A. Jafari</w:t>
            </w:r>
          </w:p>
        </w:tc>
        <w:tc>
          <w:tcPr>
            <w:tcW w:w="1970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62C6C">
        <w:tc>
          <w:tcPr>
            <w:tcW w:w="9350" w:type="dxa"/>
            <w:gridSpan w:val="2"/>
          </w:tcPr>
          <w:p w14:paraId="63140571" w14:textId="3B1E6856" w:rsidR="00354E46" w:rsidRDefault="00354E46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Investigated the role of inertial lift forces in particle separation within microchannels</w:t>
            </w:r>
          </w:p>
          <w:p w14:paraId="18959199" w14:textId="334E59D9" w:rsidR="00354E46" w:rsidRDefault="00354E46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a single particle’s lateral movement in straight microchannels</w:t>
            </w:r>
          </w:p>
          <w:p w14:paraId="3183024E" w14:textId="6BE3B58F" w:rsidR="00C063E1" w:rsidRDefault="00354E46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iscovered the total</w:t>
            </w:r>
            <w:r w:rsidR="00121820">
              <w:t xml:space="preserve"> inertial lift forces exerted on a single particle in a straight microchannel</w:t>
            </w:r>
          </w:p>
          <w:p w14:paraId="19B90CB0" w14:textId="390011C7" w:rsidR="0074630F" w:rsidRDefault="0074630F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plored </w:t>
            </w:r>
            <w:r w:rsidR="004658C8">
              <w:t>the dynamics of different micro-swimmers for the application of targeted drug delivery</w:t>
            </w:r>
          </w:p>
          <w:p w14:paraId="0927F401" w14:textId="77777777" w:rsidR="00CB50EB" w:rsidRDefault="00CB50EB" w:rsidP="004658C8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</w:t>
            </w:r>
            <w:r w:rsidR="0074630F">
              <w:t>micro-swimmer</w:t>
            </w:r>
            <w:r>
              <w:t>’s trajectory in high Reynolds number flows through FSI simulation with moving mesh method</w:t>
            </w:r>
          </w:p>
          <w:p w14:paraId="0F72F989" w14:textId="42426BA2" w:rsidR="004658C8" w:rsidRDefault="004658C8" w:rsidP="004658C8">
            <w:pPr>
              <w:ind w:left="29"/>
              <w:jc w:val="both"/>
            </w:pPr>
          </w:p>
        </w:tc>
      </w:tr>
    </w:tbl>
    <w:p w14:paraId="7F97E0CA" w14:textId="793AB191" w:rsidR="004658C8" w:rsidRPr="004658C8" w:rsidRDefault="0057730A" w:rsidP="004658C8">
      <w:pPr>
        <w:pStyle w:val="Heading1"/>
        <w:pBdr>
          <w:bottom w:val="single" w:sz="4" w:space="1" w:color="auto"/>
        </w:pBdr>
      </w:pPr>
      <w:r w:rsidRPr="0057730A">
        <w:rPr>
          <w:sz w:val="28"/>
          <w:szCs w:val="36"/>
        </w:rPr>
        <w:t>A</w:t>
      </w:r>
      <w:r>
        <w:t xml:space="preserve">cademic </w:t>
      </w:r>
      <w:r w:rsidRPr="0057730A">
        <w:rPr>
          <w:sz w:val="28"/>
          <w:szCs w:val="36"/>
        </w:rPr>
        <w:t>p</w:t>
      </w:r>
      <w:r>
        <w:t>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50"/>
      </w:tblGrid>
      <w:tr w:rsidR="0057730A" w14:paraId="0A612CC9" w14:textId="77777777" w:rsidTr="00B40B11">
        <w:tc>
          <w:tcPr>
            <w:tcW w:w="7200" w:type="dxa"/>
          </w:tcPr>
          <w:p w14:paraId="2736448B" w14:textId="0FC2BD08" w:rsidR="00F822FE" w:rsidRPr="00F822FE" w:rsidRDefault="00F822FE" w:rsidP="00F822FE">
            <w:pPr>
              <w:pStyle w:val="Heading3"/>
              <w:outlineLvl w:val="2"/>
            </w:pPr>
          </w:p>
        </w:tc>
        <w:tc>
          <w:tcPr>
            <w:tcW w:w="2150" w:type="dxa"/>
          </w:tcPr>
          <w:p w14:paraId="67F057B2" w14:textId="5DE0AFBD" w:rsidR="0057730A" w:rsidRDefault="00C84279" w:rsidP="00B40B11">
            <w:pPr>
              <w:pStyle w:val="Heading2"/>
              <w:outlineLvl w:val="1"/>
            </w:pPr>
            <w:r>
              <w:t>Aug</w:t>
            </w:r>
            <w:r w:rsidR="00B40B11">
              <w:t xml:space="preserve">. 2021 – </w:t>
            </w:r>
            <w:r>
              <w:t>Present</w:t>
            </w:r>
          </w:p>
        </w:tc>
      </w:tr>
      <w:tr w:rsidR="00CE3F0D" w14:paraId="2C58390C" w14:textId="77777777" w:rsidTr="00B40B11">
        <w:tc>
          <w:tcPr>
            <w:tcW w:w="7200" w:type="dxa"/>
          </w:tcPr>
          <w:p w14:paraId="605E38ED" w14:textId="53C570B3" w:rsidR="00CE3F0D" w:rsidRPr="00CE3F0D" w:rsidRDefault="00C84279" w:rsidP="00FF4703">
            <w:r>
              <w:t>Advis</w:t>
            </w:r>
            <w:r w:rsidR="00CE3F0D">
              <w:t>or: Prof. A. Jafari</w:t>
            </w:r>
          </w:p>
        </w:tc>
        <w:tc>
          <w:tcPr>
            <w:tcW w:w="2150" w:type="dxa"/>
          </w:tcPr>
          <w:p w14:paraId="19BABFAE" w14:textId="21E0FAB4" w:rsidR="00CE3F0D" w:rsidRDefault="00C84279" w:rsidP="00B40B11">
            <w:pPr>
              <w:pStyle w:val="Heading2"/>
              <w:outlineLvl w:val="1"/>
            </w:pPr>
            <w:r>
              <w:t>M.S. Thesis</w:t>
            </w:r>
          </w:p>
        </w:tc>
      </w:tr>
      <w:tr w:rsidR="00F822FE" w14:paraId="40823621" w14:textId="77777777" w:rsidTr="0029622C">
        <w:tc>
          <w:tcPr>
            <w:tcW w:w="9350" w:type="dxa"/>
            <w:gridSpan w:val="2"/>
          </w:tcPr>
          <w:p w14:paraId="39A315A5" w14:textId="7BCADD90" w:rsidR="00C84279" w:rsidRDefault="0044198F" w:rsidP="00C84279">
            <w:pPr>
              <w:pStyle w:val="ListParagraph"/>
              <w:numPr>
                <w:ilvl w:val="0"/>
                <w:numId w:val="15"/>
              </w:numPr>
            </w:pPr>
            <w:r>
              <w:t xml:space="preserve"> </w:t>
            </w:r>
          </w:p>
        </w:tc>
      </w:tr>
      <w:tr w:rsidR="00C84279" w14:paraId="4887A56B" w14:textId="77777777" w:rsidTr="002E1BBB">
        <w:tc>
          <w:tcPr>
            <w:tcW w:w="7200" w:type="dxa"/>
          </w:tcPr>
          <w:p w14:paraId="7749DC47" w14:textId="65EEFB6C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 and Power-law Fluids</w:t>
            </w:r>
          </w:p>
        </w:tc>
        <w:tc>
          <w:tcPr>
            <w:tcW w:w="2150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2E1BBB">
        <w:tc>
          <w:tcPr>
            <w:tcW w:w="7200" w:type="dxa"/>
          </w:tcPr>
          <w:p w14:paraId="16E1C540" w14:textId="5E6485FB" w:rsidR="00C84279" w:rsidRPr="00CE3F0D" w:rsidRDefault="00C84279" w:rsidP="001E4500">
            <w:r>
              <w:t>Instructor: Prof. A. Jafari</w:t>
            </w:r>
          </w:p>
        </w:tc>
        <w:tc>
          <w:tcPr>
            <w:tcW w:w="2150" w:type="dxa"/>
          </w:tcPr>
          <w:p w14:paraId="6E58F7BF" w14:textId="08E542EA" w:rsidR="00C84279" w:rsidRDefault="00C84279" w:rsidP="00C84279">
            <w:pPr>
              <w:pStyle w:val="Heading2"/>
              <w:outlineLvl w:val="1"/>
            </w:pPr>
            <w:r>
              <w:t>Course Project</w:t>
            </w:r>
          </w:p>
        </w:tc>
      </w:tr>
      <w:tr w:rsidR="00C84279" w14:paraId="6A822B8D" w14:textId="77777777" w:rsidTr="002E1BBB">
        <w:tc>
          <w:tcPr>
            <w:tcW w:w="9350" w:type="dxa"/>
            <w:gridSpan w:val="2"/>
          </w:tcPr>
          <w:p w14:paraId="0D217A2C" w14:textId="77777777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</w:p>
          <w:p w14:paraId="0D5E0212" w14:textId="5858A39A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Assessed the validity of Power-law model for Xanthan gum solutions based on shear-rate profiles</w:t>
            </w:r>
          </w:p>
        </w:tc>
      </w:tr>
      <w:tr w:rsidR="00C84279" w14:paraId="1F6C48E5" w14:textId="77777777" w:rsidTr="002E1BBB">
        <w:tc>
          <w:tcPr>
            <w:tcW w:w="7200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150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2E1BBB">
        <w:tc>
          <w:tcPr>
            <w:tcW w:w="7200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150" w:type="dxa"/>
          </w:tcPr>
          <w:p w14:paraId="4F8E7949" w14:textId="5F96F07D" w:rsidR="00C84279" w:rsidRDefault="00C84279" w:rsidP="00C84279">
            <w:pPr>
              <w:pStyle w:val="Heading2"/>
              <w:outlineLvl w:val="1"/>
            </w:pPr>
            <w:r>
              <w:t>Course Project</w:t>
            </w:r>
          </w:p>
        </w:tc>
      </w:tr>
      <w:tr w:rsidR="00C84279" w14:paraId="690F13A7" w14:textId="77777777" w:rsidTr="002E1BBB">
        <w:tc>
          <w:tcPr>
            <w:tcW w:w="935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0F381281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</w:p>
        </w:tc>
      </w:tr>
      <w:tr w:rsidR="00C84279" w14:paraId="1D4CAD20" w14:textId="77777777" w:rsidTr="004C0C8A">
        <w:tc>
          <w:tcPr>
            <w:tcW w:w="7200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150" w:type="dxa"/>
          </w:tcPr>
          <w:p w14:paraId="2E1957DE" w14:textId="3AE2C8EC" w:rsidR="00C84279" w:rsidRDefault="00C84279" w:rsidP="00C84279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4C0C8A">
        <w:tc>
          <w:tcPr>
            <w:tcW w:w="7200" w:type="dxa"/>
          </w:tcPr>
          <w:p w14:paraId="219A776C" w14:textId="05290059" w:rsidR="00C84279" w:rsidRPr="00CE3F0D" w:rsidRDefault="00C84279" w:rsidP="00FF4703">
            <w:r>
              <w:t xml:space="preserve">Instructor: Prof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150" w:type="dxa"/>
          </w:tcPr>
          <w:p w14:paraId="3DE4390F" w14:textId="20791AC8" w:rsidR="00C84279" w:rsidRDefault="00C84279" w:rsidP="00C84279">
            <w:pPr>
              <w:pStyle w:val="Heading2"/>
              <w:outlineLvl w:val="1"/>
            </w:pPr>
            <w:r>
              <w:t>Course Project</w:t>
            </w:r>
          </w:p>
        </w:tc>
      </w:tr>
      <w:tr w:rsidR="00C84279" w14:paraId="049D9BB6" w14:textId="77777777" w:rsidTr="004C0C8A">
        <w:tc>
          <w:tcPr>
            <w:tcW w:w="935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2964AC78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>
              <w:t xml:space="preserve"> interface tracking</w:t>
            </w:r>
          </w:p>
        </w:tc>
      </w:tr>
      <w:tr w:rsidR="00D522D0" w14:paraId="6983A997" w14:textId="77777777" w:rsidTr="002E1BBB">
        <w:tc>
          <w:tcPr>
            <w:tcW w:w="7200" w:type="dxa"/>
          </w:tcPr>
          <w:p w14:paraId="01B64441" w14:textId="5E82A529" w:rsidR="00D522D0" w:rsidRPr="00F822FE" w:rsidRDefault="00D522D0" w:rsidP="002E1BBB">
            <w:pPr>
              <w:pStyle w:val="Heading3"/>
              <w:outlineLvl w:val="2"/>
            </w:pPr>
            <w:r w:rsidRPr="00273E88">
              <w:lastRenderedPageBreak/>
              <w:t xml:space="preserve">Modeling and </w:t>
            </w:r>
            <w:r>
              <w:t>O</w:t>
            </w:r>
            <w:r w:rsidRPr="00273E88">
              <w:t xml:space="preserve">ptimization of a </w:t>
            </w:r>
            <w:r>
              <w:t>C</w:t>
            </w:r>
            <w:r w:rsidRPr="00273E88">
              <w:t xml:space="preserve">ondenser with </w:t>
            </w:r>
            <w:r>
              <w:t>P</w:t>
            </w:r>
            <w:r w:rsidRPr="00273E88">
              <w:t xml:space="preserve">hase </w:t>
            </w:r>
            <w:r>
              <w:t>C</w:t>
            </w:r>
            <w:r w:rsidRPr="00273E88">
              <w:t xml:space="preserve">hange </w:t>
            </w:r>
            <w:r>
              <w:t>M</w:t>
            </w:r>
            <w:r w:rsidRPr="00273E88">
              <w:t xml:space="preserve">aterial </w:t>
            </w:r>
            <w:r>
              <w:t>u</w:t>
            </w:r>
            <w:r w:rsidRPr="00273E88">
              <w:t xml:space="preserve">sed in </w:t>
            </w:r>
            <w:r>
              <w:t>E</w:t>
            </w:r>
            <w:r w:rsidRPr="00273E88">
              <w:t xml:space="preserve">lectric </w:t>
            </w:r>
            <w:r>
              <w:t>V</w:t>
            </w:r>
            <w:r w:rsidRPr="00273E88">
              <w:t>ehicle</w:t>
            </w:r>
            <w:r>
              <w:t xml:space="preserve"> </w:t>
            </w:r>
            <w:r w:rsidR="00E22612">
              <w:t>Heat Pump Cycle</w:t>
            </w:r>
          </w:p>
        </w:tc>
        <w:tc>
          <w:tcPr>
            <w:tcW w:w="2150" w:type="dxa"/>
          </w:tcPr>
          <w:p w14:paraId="4865192D" w14:textId="72D955D3" w:rsidR="00D522D0" w:rsidRDefault="0000263A" w:rsidP="002E1BBB">
            <w:pPr>
              <w:pStyle w:val="Heading2"/>
              <w:outlineLvl w:val="1"/>
            </w:pPr>
            <w:r>
              <w:t>Jan</w:t>
            </w:r>
            <w:r w:rsidR="00D522D0">
              <w:t>. 20</w:t>
            </w:r>
            <w:r>
              <w:t>20</w:t>
            </w:r>
            <w:r w:rsidR="00D522D0">
              <w:t xml:space="preserve"> – Sep. 2020</w:t>
            </w:r>
          </w:p>
        </w:tc>
      </w:tr>
      <w:tr w:rsidR="00D522D0" w14:paraId="63BF103D" w14:textId="77777777" w:rsidTr="002E1BBB">
        <w:tc>
          <w:tcPr>
            <w:tcW w:w="7200" w:type="dxa"/>
          </w:tcPr>
          <w:p w14:paraId="7B0DF951" w14:textId="56ACB7AB" w:rsidR="00D522D0" w:rsidRPr="00CE3F0D" w:rsidRDefault="00D522D0" w:rsidP="00FF4703">
            <w:r>
              <w:t xml:space="preserve">Advisor: Prof. </w:t>
            </w:r>
            <w:r w:rsidR="00D2228A">
              <w:t xml:space="preserve">F. </w:t>
            </w:r>
            <w:proofErr w:type="spellStart"/>
            <w:r w:rsidR="00D2228A">
              <w:t>Kowsary</w:t>
            </w:r>
            <w:proofErr w:type="spellEnd"/>
          </w:p>
        </w:tc>
        <w:tc>
          <w:tcPr>
            <w:tcW w:w="2150" w:type="dxa"/>
          </w:tcPr>
          <w:p w14:paraId="6222951B" w14:textId="0A27B5CF" w:rsidR="00D522D0" w:rsidRDefault="00D522D0" w:rsidP="002E1BBB">
            <w:pPr>
              <w:pStyle w:val="Heading2"/>
              <w:outlineLvl w:val="1"/>
            </w:pPr>
            <w:r>
              <w:t>B</w:t>
            </w:r>
            <w:r w:rsidR="00D2228A">
              <w:t>.</w:t>
            </w:r>
            <w:r>
              <w:t>S</w:t>
            </w:r>
            <w:r w:rsidR="00D2228A">
              <w:t>.</w:t>
            </w:r>
            <w:r>
              <w:t xml:space="preserve"> Thesis</w:t>
            </w:r>
          </w:p>
        </w:tc>
      </w:tr>
      <w:tr w:rsidR="00D522D0" w14:paraId="73213573" w14:textId="77777777" w:rsidTr="002E1BBB">
        <w:tc>
          <w:tcPr>
            <w:tcW w:w="9350" w:type="dxa"/>
            <w:gridSpan w:val="2"/>
          </w:tcPr>
          <w:p w14:paraId="793F576F" w14:textId="0564BD38" w:rsidR="00D424C3" w:rsidRDefault="00D424C3" w:rsidP="00D424C3">
            <w:pPr>
              <w:pStyle w:val="ListParagraph"/>
              <w:numPr>
                <w:ilvl w:val="0"/>
                <w:numId w:val="15"/>
              </w:numPr>
            </w:pPr>
            <w:r>
              <w:t>Observed</w:t>
            </w:r>
            <w:r w:rsidR="0000263A">
              <w:t xml:space="preserve"> and optimized</w:t>
            </w:r>
            <w:r>
              <w:t xml:space="preserve"> the thermal performance of</w:t>
            </w:r>
            <w:r w:rsidR="0066351B">
              <w:t xml:space="preserve"> PCM heat exchanger </w:t>
            </w:r>
            <w:r>
              <w:t>in real driving conditions</w:t>
            </w:r>
          </w:p>
          <w:p w14:paraId="6F1426CB" w14:textId="00A3A734" w:rsidR="005068EF" w:rsidRDefault="005068EF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Integrated optimal PCM heat exchangers </w:t>
            </w:r>
            <w:r w:rsidR="0015575C">
              <w:t>to extend the EV range</w:t>
            </w:r>
          </w:p>
        </w:tc>
      </w:tr>
      <w:tr w:rsidR="0000263A" w14:paraId="0A254FDE" w14:textId="77777777" w:rsidTr="002E1BBB">
        <w:tc>
          <w:tcPr>
            <w:tcW w:w="7200" w:type="dxa"/>
          </w:tcPr>
          <w:p w14:paraId="35BABF8C" w14:textId="6E0C8D42" w:rsidR="0000263A" w:rsidRPr="00F822FE" w:rsidRDefault="0000263A" w:rsidP="002E1BBB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150" w:type="dxa"/>
          </w:tcPr>
          <w:p w14:paraId="58532E55" w14:textId="2FCD589C" w:rsidR="0000263A" w:rsidRDefault="00C81C59" w:rsidP="002E1BBB">
            <w:pPr>
              <w:pStyle w:val="Heading2"/>
              <w:outlineLvl w:val="1"/>
            </w:pPr>
            <w:r>
              <w:t>Nov</w:t>
            </w:r>
            <w:r w:rsidR="0000263A">
              <w:t>. 2019 – Jan. 2020</w:t>
            </w:r>
          </w:p>
        </w:tc>
      </w:tr>
      <w:tr w:rsidR="0000263A" w14:paraId="1304A3B7" w14:textId="77777777" w:rsidTr="002E1BBB">
        <w:tc>
          <w:tcPr>
            <w:tcW w:w="7200" w:type="dxa"/>
          </w:tcPr>
          <w:p w14:paraId="5475BB15" w14:textId="433CE779" w:rsidR="0000263A" w:rsidRPr="00CE3F0D" w:rsidRDefault="0039307C" w:rsidP="00FF4703">
            <w:r>
              <w:t xml:space="preserve">Instructor: </w:t>
            </w:r>
            <w:r w:rsidR="0000263A">
              <w:t xml:space="preserve">Prof. A. </w:t>
            </w:r>
            <w:proofErr w:type="spellStart"/>
            <w:r w:rsidR="0000263A">
              <w:t>Jalali</w:t>
            </w:r>
            <w:proofErr w:type="spellEnd"/>
          </w:p>
        </w:tc>
        <w:tc>
          <w:tcPr>
            <w:tcW w:w="2150" w:type="dxa"/>
          </w:tcPr>
          <w:p w14:paraId="439700C0" w14:textId="40714341" w:rsidR="0000263A" w:rsidRDefault="0000263A" w:rsidP="002E1BBB">
            <w:pPr>
              <w:pStyle w:val="Heading2"/>
              <w:outlineLvl w:val="1"/>
            </w:pPr>
            <w:r>
              <w:t>Course Project</w:t>
            </w:r>
          </w:p>
        </w:tc>
      </w:tr>
      <w:tr w:rsidR="0000263A" w14:paraId="24CC8CB4" w14:textId="77777777" w:rsidTr="002E1BBB">
        <w:tc>
          <w:tcPr>
            <w:tcW w:w="9350" w:type="dxa"/>
            <w:gridSpan w:val="2"/>
          </w:tcPr>
          <w:p w14:paraId="01963E73" w14:textId="01531A9E" w:rsidR="0000263A" w:rsidRDefault="00C81C59" w:rsidP="002E1BBB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</w:t>
            </w:r>
            <w:r w:rsidR="0000263A">
              <w:t>SIMPLE algorithm with finite-volume discretization to solve the NS equations</w:t>
            </w:r>
          </w:p>
          <w:p w14:paraId="6412156B" w14:textId="1E5A1482" w:rsidR="0000263A" w:rsidRDefault="0000263A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Formulated the equations of stream function and vorticity to compare with the SIMPLE algorithm</w:t>
            </w:r>
          </w:p>
        </w:tc>
      </w:tr>
      <w:tr w:rsidR="0000263A" w14:paraId="6AF7494A" w14:textId="77777777" w:rsidTr="002E1BBB">
        <w:tc>
          <w:tcPr>
            <w:tcW w:w="7200" w:type="dxa"/>
          </w:tcPr>
          <w:p w14:paraId="0FB4AC2F" w14:textId="6323DEEE" w:rsidR="0000263A" w:rsidRPr="00F822FE" w:rsidRDefault="001730F8" w:rsidP="002E1BBB">
            <w:pPr>
              <w:pStyle w:val="Heading3"/>
              <w:outlineLvl w:val="2"/>
            </w:pPr>
            <w:r>
              <w:t xml:space="preserve">A </w:t>
            </w:r>
            <w:r w:rsidR="0000263A">
              <w:t xml:space="preserve">Two-dimensional </w:t>
            </w:r>
            <w:r>
              <w:t>Inverse Heat Conduction Problem to Estimate the Surface Heat Flux</w:t>
            </w:r>
            <w:r w:rsidR="0000263A">
              <w:t xml:space="preserve"> </w:t>
            </w:r>
          </w:p>
        </w:tc>
        <w:tc>
          <w:tcPr>
            <w:tcW w:w="2150" w:type="dxa"/>
          </w:tcPr>
          <w:p w14:paraId="213E3801" w14:textId="2C998135" w:rsidR="0000263A" w:rsidRDefault="001730F8" w:rsidP="002E1BBB">
            <w:pPr>
              <w:pStyle w:val="Heading2"/>
              <w:outlineLvl w:val="1"/>
            </w:pPr>
            <w:r>
              <w:t>Oct</w:t>
            </w:r>
            <w:r w:rsidR="0000263A">
              <w:t xml:space="preserve">. 2019 – </w:t>
            </w:r>
            <w:r>
              <w:t>Dec</w:t>
            </w:r>
            <w:r w:rsidR="0000263A">
              <w:t>. 20</w:t>
            </w:r>
            <w:r w:rsidR="00C81C59">
              <w:t>19</w:t>
            </w:r>
          </w:p>
        </w:tc>
      </w:tr>
      <w:tr w:rsidR="0000263A" w14:paraId="3C771C23" w14:textId="77777777" w:rsidTr="002E1BBB">
        <w:tc>
          <w:tcPr>
            <w:tcW w:w="7200" w:type="dxa"/>
          </w:tcPr>
          <w:p w14:paraId="2BC38E4D" w14:textId="2B8ED4D0" w:rsidR="0000263A" w:rsidRPr="00CE3F0D" w:rsidRDefault="0039307C" w:rsidP="00FF4703">
            <w:r>
              <w:t xml:space="preserve">Instructor: </w:t>
            </w:r>
            <w:r w:rsidR="0000263A">
              <w:t xml:space="preserve">Prof. </w:t>
            </w:r>
            <w:r w:rsidR="001730F8">
              <w:t xml:space="preserve">F. </w:t>
            </w:r>
            <w:proofErr w:type="spellStart"/>
            <w:r w:rsidR="001730F8">
              <w:t>Kowsary</w:t>
            </w:r>
            <w:proofErr w:type="spellEnd"/>
          </w:p>
        </w:tc>
        <w:tc>
          <w:tcPr>
            <w:tcW w:w="2150" w:type="dxa"/>
          </w:tcPr>
          <w:p w14:paraId="0836E18A" w14:textId="77777777" w:rsidR="0000263A" w:rsidRDefault="0000263A" w:rsidP="002E1BBB">
            <w:pPr>
              <w:pStyle w:val="Heading2"/>
              <w:outlineLvl w:val="1"/>
            </w:pPr>
            <w:r>
              <w:t>Course Project</w:t>
            </w:r>
          </w:p>
        </w:tc>
      </w:tr>
      <w:tr w:rsidR="0000263A" w14:paraId="51A94CF4" w14:textId="77777777" w:rsidTr="002E1BBB">
        <w:tc>
          <w:tcPr>
            <w:tcW w:w="9350" w:type="dxa"/>
            <w:gridSpan w:val="2"/>
          </w:tcPr>
          <w:p w14:paraId="13D07E2F" w14:textId="77777777" w:rsidR="001730F8" w:rsidRDefault="001730F8" w:rsidP="00A15AD8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ANSYS Fluent software to solve and optimize the temperature profile</w:t>
            </w:r>
          </w:p>
          <w:p w14:paraId="32285DF5" w14:textId="633CFAA1" w:rsidR="001730F8" w:rsidRDefault="001730F8" w:rsidP="00A15AD8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Generated genetic and conjugate gradient optimization algorithms</w:t>
            </w:r>
          </w:p>
        </w:tc>
      </w:tr>
      <w:tr w:rsidR="001730F8" w14:paraId="6B9515D4" w14:textId="77777777" w:rsidTr="002E1BBB">
        <w:tc>
          <w:tcPr>
            <w:tcW w:w="7200" w:type="dxa"/>
          </w:tcPr>
          <w:p w14:paraId="5D88BBD0" w14:textId="650EAFB3" w:rsidR="001730F8" w:rsidRPr="00F822FE" w:rsidRDefault="001730F8" w:rsidP="001730F8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150" w:type="dxa"/>
          </w:tcPr>
          <w:p w14:paraId="6199FD3E" w14:textId="21AE01B6" w:rsidR="001730F8" w:rsidRDefault="001730F8" w:rsidP="001730F8">
            <w:pPr>
              <w:pStyle w:val="Heading2"/>
              <w:outlineLvl w:val="1"/>
            </w:pPr>
            <w:r>
              <w:t>Sep. 2019 – Nov. 2019</w:t>
            </w:r>
          </w:p>
        </w:tc>
      </w:tr>
      <w:tr w:rsidR="001730F8" w14:paraId="36E06D33" w14:textId="77777777" w:rsidTr="002E1BBB">
        <w:tc>
          <w:tcPr>
            <w:tcW w:w="7200" w:type="dxa"/>
          </w:tcPr>
          <w:p w14:paraId="51734BD8" w14:textId="54134B01" w:rsidR="001730F8" w:rsidRPr="00CE3F0D" w:rsidRDefault="0039307C" w:rsidP="00FF4703">
            <w:r>
              <w:t xml:space="preserve">Instructor: </w:t>
            </w:r>
            <w:r w:rsidR="001730F8">
              <w:t xml:space="preserve">Prof. A. </w:t>
            </w:r>
            <w:proofErr w:type="spellStart"/>
            <w:r w:rsidR="001730F8">
              <w:t>Jalali</w:t>
            </w:r>
            <w:proofErr w:type="spellEnd"/>
          </w:p>
        </w:tc>
        <w:tc>
          <w:tcPr>
            <w:tcW w:w="2150" w:type="dxa"/>
          </w:tcPr>
          <w:p w14:paraId="4F31719D" w14:textId="54517F4C" w:rsidR="001730F8" w:rsidRDefault="001730F8" w:rsidP="001730F8">
            <w:pPr>
              <w:pStyle w:val="Heading2"/>
              <w:outlineLvl w:val="1"/>
            </w:pPr>
            <w:r>
              <w:t>Course Project</w:t>
            </w:r>
          </w:p>
        </w:tc>
      </w:tr>
      <w:tr w:rsidR="001730F8" w14:paraId="30578F27" w14:textId="77777777" w:rsidTr="002E1BBB">
        <w:tc>
          <w:tcPr>
            <w:tcW w:w="9350" w:type="dxa"/>
            <w:gridSpan w:val="2"/>
          </w:tcPr>
          <w:p w14:paraId="2CC2618D" w14:textId="033AADE3" w:rsidR="001730F8" w:rsidRDefault="001730F8" w:rsidP="001730F8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 time advance scheme</w:t>
            </w:r>
            <w:r w:rsidR="00D80A03">
              <w:t>s</w:t>
            </w:r>
            <w:r>
              <w:t xml:space="preserve"> to compare the stability</w:t>
            </w:r>
          </w:p>
          <w:p w14:paraId="16CF78BC" w14:textId="38253C1C" w:rsidR="001730F8" w:rsidRDefault="001730F8" w:rsidP="00302E02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Applied approximate factorization to solve the linear system of implicit discretization</w:t>
            </w:r>
          </w:p>
        </w:tc>
      </w:tr>
    </w:tbl>
    <w:p w14:paraId="58982496" w14:textId="422BCE6B" w:rsidR="00302E02" w:rsidRDefault="00302E02" w:rsidP="00302E02">
      <w:pPr>
        <w:pStyle w:val="Heading1"/>
        <w:pBdr>
          <w:bottom w:val="single" w:sz="4" w:space="1" w:color="auto"/>
        </w:pBdr>
      </w:pPr>
      <w:r w:rsidRPr="00302E02">
        <w:rPr>
          <w:sz w:val="28"/>
          <w:szCs w:val="36"/>
        </w:rPr>
        <w:t>p</w:t>
      </w:r>
      <w:r>
        <w:t>ubl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B5EA8" w14:paraId="1D8A5858" w14:textId="77777777" w:rsidTr="000B5EA8">
        <w:tc>
          <w:tcPr>
            <w:tcW w:w="9350" w:type="dxa"/>
          </w:tcPr>
          <w:p w14:paraId="5A247515" w14:textId="77777777" w:rsidR="000B5EA8" w:rsidRDefault="00941709" w:rsidP="00941709">
            <w:p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941709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941709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9" w:history="1">
              <w:r w:rsidRPr="00941709">
                <w:rPr>
                  <w:rStyle w:val="Hyperlink"/>
                  <w:lang w:bidi="fa-IR"/>
                </w:rPr>
                <w:t>Sustainable Energy Technologies and Ass</w:t>
              </w:r>
              <w:r w:rsidRPr="00941709">
                <w:rPr>
                  <w:rStyle w:val="Hyperlink"/>
                  <w:lang w:bidi="fa-IR"/>
                </w:rPr>
                <w:t>e</w:t>
              </w:r>
              <w:r w:rsidRPr="00941709">
                <w:rPr>
                  <w:rStyle w:val="Hyperlink"/>
                  <w:lang w:bidi="fa-IR"/>
                </w:rPr>
                <w:t>ssments, 47</w:t>
              </w:r>
              <w:r w:rsidR="002F36B6">
                <w:rPr>
                  <w:rStyle w:val="Hyperlink"/>
                  <w:lang w:bidi="fa-IR"/>
                </w:rPr>
                <w:t>(</w:t>
              </w:r>
              <w:r w:rsidR="002F36B6" w:rsidRPr="002F36B6">
                <w:rPr>
                  <w:rStyle w:val="Hyperlink"/>
                  <w:lang w:bidi="fa-IR"/>
                </w:rPr>
                <w:t>101527</w:t>
              </w:r>
              <w:r w:rsidR="002F36B6"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396CC9E6" w14:textId="550FCC7B" w:rsidR="0013158B" w:rsidRPr="000B5EA8" w:rsidRDefault="0013158B" w:rsidP="00941709">
            <w:pPr>
              <w:jc w:val="both"/>
              <w:rPr>
                <w:lang w:bidi="fa-IR"/>
              </w:rPr>
            </w:pPr>
          </w:p>
        </w:tc>
      </w:tr>
    </w:tbl>
    <w:p w14:paraId="259AA5C1" w14:textId="7FA39468" w:rsidR="00302E02" w:rsidRDefault="00AB3954" w:rsidP="00AB3954">
      <w:pPr>
        <w:pStyle w:val="Heading1"/>
        <w:pBdr>
          <w:bottom w:val="single" w:sz="4" w:space="1" w:color="auto"/>
        </w:pBdr>
      </w:pPr>
      <w:r w:rsidRPr="00205849">
        <w:rPr>
          <w:sz w:val="28"/>
          <w:szCs w:val="36"/>
        </w:rPr>
        <w:t>T</w:t>
      </w:r>
      <w:r>
        <w:t xml:space="preserve">eaching </w:t>
      </w:r>
      <w:r w:rsidRPr="00205849">
        <w:rPr>
          <w:sz w:val="28"/>
          <w:szCs w:val="36"/>
        </w:rPr>
        <w:t>e</w:t>
      </w:r>
      <w:r>
        <w:t>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2780"/>
      </w:tblGrid>
      <w:tr w:rsidR="00AB3954" w14:paraId="429573C8" w14:textId="77777777" w:rsidTr="00AB3954">
        <w:tc>
          <w:tcPr>
            <w:tcW w:w="6570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2780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AB3954">
        <w:tc>
          <w:tcPr>
            <w:tcW w:w="6570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4048B5">
        <w:tc>
          <w:tcPr>
            <w:tcW w:w="9350" w:type="dxa"/>
            <w:gridSpan w:val="2"/>
          </w:tcPr>
          <w:p w14:paraId="4DB8DC7C" w14:textId="70A9FB01" w:rsidR="00AB3954" w:rsidRDefault="0035021E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ing assigned homework and quizzes</w:t>
            </w:r>
          </w:p>
        </w:tc>
      </w:tr>
      <w:tr w:rsidR="0039204E" w14:paraId="3B8AD1A1" w14:textId="77777777" w:rsidTr="004048B5">
        <w:tc>
          <w:tcPr>
            <w:tcW w:w="6570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278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4048B5">
        <w:tc>
          <w:tcPr>
            <w:tcW w:w="6570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4048B5">
        <w:tc>
          <w:tcPr>
            <w:tcW w:w="9350" w:type="dxa"/>
            <w:gridSpan w:val="2"/>
          </w:tcPr>
          <w:p w14:paraId="2644C0AB" w14:textId="1A3D6481" w:rsidR="0039204E" w:rsidRDefault="0039204E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ed assigned homework and projects, lectured additional course materials</w:t>
            </w:r>
          </w:p>
        </w:tc>
      </w:tr>
      <w:tr w:rsidR="0039204E" w14:paraId="3FFF6422" w14:textId="77777777" w:rsidTr="004048B5">
        <w:tc>
          <w:tcPr>
            <w:tcW w:w="6570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278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4048B5">
        <w:tc>
          <w:tcPr>
            <w:tcW w:w="6570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4048B5">
        <w:tc>
          <w:tcPr>
            <w:tcW w:w="9350" w:type="dxa"/>
            <w:gridSpan w:val="2"/>
          </w:tcPr>
          <w:p w14:paraId="14B657F6" w14:textId="5FFD87F7" w:rsidR="0039204E" w:rsidRDefault="0039204E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ed assigned homework and projects</w:t>
            </w:r>
          </w:p>
        </w:tc>
      </w:tr>
      <w:tr w:rsidR="0039204E" w14:paraId="1AAD768E" w14:textId="77777777" w:rsidTr="004048B5">
        <w:tc>
          <w:tcPr>
            <w:tcW w:w="6570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278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4048B5">
        <w:tc>
          <w:tcPr>
            <w:tcW w:w="6570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4048B5">
        <w:tc>
          <w:tcPr>
            <w:tcW w:w="9350" w:type="dxa"/>
            <w:gridSpan w:val="2"/>
          </w:tcPr>
          <w:p w14:paraId="6032CFA4" w14:textId="2D819101" w:rsidR="0039204E" w:rsidRDefault="0039204E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ed assigned homework and quizzes, held weekly office hours for a class of 30 students</w:t>
            </w:r>
          </w:p>
        </w:tc>
      </w:tr>
      <w:tr w:rsidR="0039204E" w14:paraId="3316DD13" w14:textId="77777777" w:rsidTr="004C0C8A">
        <w:tc>
          <w:tcPr>
            <w:tcW w:w="6570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t>Private Tutor, Mathematics</w:t>
            </w:r>
          </w:p>
        </w:tc>
        <w:tc>
          <w:tcPr>
            <w:tcW w:w="2780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4C0C8A">
        <w:tc>
          <w:tcPr>
            <w:tcW w:w="6570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2780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4C0C8A">
        <w:tc>
          <w:tcPr>
            <w:tcW w:w="9350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Default="008F50A2" w:rsidP="008F50A2">
      <w:pPr>
        <w:pStyle w:val="Heading1"/>
        <w:pBdr>
          <w:bottom w:val="single" w:sz="4" w:space="1" w:color="auto"/>
        </w:pBdr>
      </w:pPr>
      <w:r w:rsidRPr="00AF7E52">
        <w:rPr>
          <w:sz w:val="28"/>
          <w:szCs w:val="36"/>
        </w:rPr>
        <w:lastRenderedPageBreak/>
        <w:t>s</w:t>
      </w:r>
      <w:r>
        <w:t xml:space="preserve">elected </w:t>
      </w:r>
      <w:r w:rsidRPr="00AF7E52">
        <w:rPr>
          <w:sz w:val="28"/>
          <w:szCs w:val="36"/>
        </w:rPr>
        <w:t>c</w:t>
      </w:r>
      <w:r>
        <w:t>our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F50A2" w14:paraId="47B8542D" w14:textId="77777777" w:rsidTr="00801480">
        <w:tc>
          <w:tcPr>
            <w:tcW w:w="9350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43B25">
        <w:tc>
          <w:tcPr>
            <w:tcW w:w="9350" w:type="dxa"/>
          </w:tcPr>
          <w:p w14:paraId="69020BD1" w14:textId="78DFE373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>Instructor: Prof. A. Jafari</w:t>
            </w:r>
          </w:p>
        </w:tc>
      </w:tr>
      <w:tr w:rsidR="008F50A2" w14:paraId="45FAFB6B" w14:textId="77777777" w:rsidTr="00543B25">
        <w:tc>
          <w:tcPr>
            <w:tcW w:w="9350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F237FC">
        <w:tc>
          <w:tcPr>
            <w:tcW w:w="9350" w:type="dxa"/>
          </w:tcPr>
          <w:p w14:paraId="5769DDF8" w14:textId="49323BDA" w:rsidR="008F50A2" w:rsidRDefault="008F50A2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Fluid Mechanics in Biological Systems (19.0/20.0), </w:t>
            </w:r>
            <w:r w:rsidRPr="00253489">
              <w:t xml:space="preserve">Instructor: Prof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0312FE" w14:paraId="09B91A15" w14:textId="77777777" w:rsidTr="00F237FC">
        <w:tc>
          <w:tcPr>
            <w:tcW w:w="9350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F237FC">
        <w:tc>
          <w:tcPr>
            <w:tcW w:w="9350" w:type="dxa"/>
          </w:tcPr>
          <w:p w14:paraId="6E10794D" w14:textId="5B36C1DC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Prof. A. </w:t>
            </w:r>
            <w:proofErr w:type="spellStart"/>
            <w:r w:rsidRPr="00253489">
              <w:t>Jalali</w:t>
            </w:r>
            <w:bookmarkStart w:id="0" w:name="_GoBack"/>
            <w:bookmarkEnd w:id="0"/>
            <w:proofErr w:type="spellEnd"/>
          </w:p>
        </w:tc>
      </w:tr>
      <w:tr w:rsidR="000312FE" w14:paraId="4C88CD97" w14:textId="77777777" w:rsidTr="00F237FC">
        <w:tc>
          <w:tcPr>
            <w:tcW w:w="9350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Default="00AF7E52" w:rsidP="00AF7E52">
      <w:pPr>
        <w:pStyle w:val="Heading1"/>
        <w:pBdr>
          <w:bottom w:val="single" w:sz="4" w:space="1" w:color="auto"/>
        </w:pBdr>
      </w:pPr>
      <w:r w:rsidRPr="00AF7E52">
        <w:rPr>
          <w:sz w:val="28"/>
          <w:szCs w:val="36"/>
        </w:rPr>
        <w:t>t</w:t>
      </w:r>
      <w:r>
        <w:t xml:space="preserve">echnical </w:t>
      </w:r>
      <w:r w:rsidRPr="00AF7E52">
        <w:rPr>
          <w:sz w:val="28"/>
          <w:szCs w:val="36"/>
        </w:rPr>
        <w:t>s</w:t>
      </w:r>
      <w:r>
        <w:t>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F7E52" w14:paraId="4ED17A9A" w14:textId="77777777" w:rsidTr="00AF7E52">
        <w:tc>
          <w:tcPr>
            <w:tcW w:w="4675" w:type="dxa"/>
          </w:tcPr>
          <w:p w14:paraId="25086447" w14:textId="09279FF6" w:rsidR="00AF7E52" w:rsidRDefault="00AF7E52" w:rsidP="00AF7E5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4675" w:type="dxa"/>
          </w:tcPr>
          <w:p w14:paraId="4DFBC56B" w14:textId="0363ED22" w:rsidR="00AF7E52" w:rsidRDefault="00AF7E52" w:rsidP="00AF7E52">
            <w:pPr>
              <w:pStyle w:val="Heading3"/>
              <w:outlineLvl w:val="2"/>
            </w:pPr>
            <w:r>
              <w:t>Programming</w:t>
            </w:r>
          </w:p>
        </w:tc>
      </w:tr>
      <w:tr w:rsidR="00AF7E52" w14:paraId="191980D0" w14:textId="77777777" w:rsidTr="00AF7E52">
        <w:tc>
          <w:tcPr>
            <w:tcW w:w="4675" w:type="dxa"/>
          </w:tcPr>
          <w:p w14:paraId="555952E4" w14:textId="323D1516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ANSYS Workbench</w:t>
            </w:r>
          </w:p>
        </w:tc>
        <w:tc>
          <w:tcPr>
            <w:tcW w:w="4675" w:type="dxa"/>
          </w:tcPr>
          <w:p w14:paraId="5ECDD2B6" w14:textId="5F5B6CC1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MATLAB</w:t>
            </w:r>
          </w:p>
        </w:tc>
      </w:tr>
      <w:tr w:rsidR="00AF7E52" w14:paraId="6D4E433B" w14:textId="77777777" w:rsidTr="00AF7E52">
        <w:tc>
          <w:tcPr>
            <w:tcW w:w="4675" w:type="dxa"/>
          </w:tcPr>
          <w:p w14:paraId="026F663C" w14:textId="41561073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COMSOL Multiphysics</w:t>
            </w:r>
          </w:p>
        </w:tc>
        <w:tc>
          <w:tcPr>
            <w:tcW w:w="4675" w:type="dxa"/>
          </w:tcPr>
          <w:p w14:paraId="06B1C7E5" w14:textId="79DFE19C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Python</w:t>
            </w:r>
          </w:p>
        </w:tc>
      </w:tr>
      <w:tr w:rsidR="00AF7E52" w14:paraId="3DA34EB6" w14:textId="77777777" w:rsidTr="00AF7E52">
        <w:tc>
          <w:tcPr>
            <w:tcW w:w="4675" w:type="dxa"/>
          </w:tcPr>
          <w:p w14:paraId="1EED33C7" w14:textId="29C1E8E0" w:rsidR="00AF7E52" w:rsidRDefault="00AF7E52" w:rsidP="00A04E09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SolidWorks</w:t>
            </w:r>
          </w:p>
        </w:tc>
        <w:tc>
          <w:tcPr>
            <w:tcW w:w="4675" w:type="dxa"/>
          </w:tcPr>
          <w:p w14:paraId="0CE80F65" w14:textId="208E2291" w:rsidR="00AF7E52" w:rsidRDefault="00AF7E52" w:rsidP="00A04E09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C++</w:t>
            </w:r>
          </w:p>
        </w:tc>
      </w:tr>
      <w:tr w:rsidR="00AF7E52" w14:paraId="77694C1B" w14:textId="77777777" w:rsidTr="00AF7E52">
        <w:tc>
          <w:tcPr>
            <w:tcW w:w="4675" w:type="dxa"/>
          </w:tcPr>
          <w:p w14:paraId="45DCA02D" w14:textId="4859794F" w:rsidR="00AF7E52" w:rsidRDefault="00AF7E52" w:rsidP="00AF7E52">
            <w:pPr>
              <w:pStyle w:val="Heading3"/>
              <w:outlineLvl w:val="2"/>
            </w:pPr>
            <w:r>
              <w:t>Operating Systems</w:t>
            </w:r>
          </w:p>
        </w:tc>
        <w:tc>
          <w:tcPr>
            <w:tcW w:w="4675" w:type="dxa"/>
          </w:tcPr>
          <w:p w14:paraId="3BF9C0E1" w14:textId="368430A6" w:rsidR="00AF7E52" w:rsidRDefault="00AF7E52" w:rsidP="00AF7E52">
            <w:pPr>
              <w:pStyle w:val="Heading3"/>
              <w:outlineLvl w:val="2"/>
            </w:pPr>
            <w:r>
              <w:t>Other</w:t>
            </w:r>
          </w:p>
        </w:tc>
      </w:tr>
      <w:tr w:rsidR="00AF7E52" w14:paraId="5D02902D" w14:textId="77777777" w:rsidTr="00AF7E52">
        <w:tc>
          <w:tcPr>
            <w:tcW w:w="4675" w:type="dxa"/>
          </w:tcPr>
          <w:p w14:paraId="35622719" w14:textId="44854816" w:rsidR="00AF7E52" w:rsidRDefault="00AF7E52" w:rsidP="00AF7E52">
            <w:pPr>
              <w:pStyle w:val="ListParagraph"/>
              <w:numPr>
                <w:ilvl w:val="0"/>
                <w:numId w:val="26"/>
              </w:numPr>
            </w:pPr>
            <w:r>
              <w:t>Windows</w:t>
            </w:r>
          </w:p>
        </w:tc>
        <w:tc>
          <w:tcPr>
            <w:tcW w:w="4675" w:type="dxa"/>
          </w:tcPr>
          <w:p w14:paraId="1182ABB9" w14:textId="2D2C81D6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Microsoft Office</w:t>
            </w:r>
          </w:p>
        </w:tc>
      </w:tr>
      <w:tr w:rsidR="00AF7E52" w14:paraId="50097D21" w14:textId="77777777" w:rsidTr="00AF7E52">
        <w:tc>
          <w:tcPr>
            <w:tcW w:w="4675" w:type="dxa"/>
          </w:tcPr>
          <w:p w14:paraId="36C57807" w14:textId="65B393F5" w:rsidR="00AF7E52" w:rsidRDefault="00AF7E52" w:rsidP="00AF7E52">
            <w:pPr>
              <w:pStyle w:val="ListParagraph"/>
              <w:numPr>
                <w:ilvl w:val="0"/>
                <w:numId w:val="26"/>
              </w:numPr>
            </w:pPr>
            <w:r>
              <w:t>Linux</w:t>
            </w:r>
            <w:r w:rsidR="00775AE4">
              <w:t xml:space="preserve"> (beginner level)</w:t>
            </w:r>
          </w:p>
        </w:tc>
        <w:tc>
          <w:tcPr>
            <w:tcW w:w="4675" w:type="dxa"/>
          </w:tcPr>
          <w:p w14:paraId="509A71B8" w14:textId="1697E4AE" w:rsidR="00AF7E52" w:rsidRDefault="00E230E7" w:rsidP="00E230E7">
            <w:pPr>
              <w:pStyle w:val="ListParagraph"/>
              <w:numPr>
                <w:ilvl w:val="0"/>
                <w:numId w:val="26"/>
              </w:numPr>
              <w:spacing w:line="360" w:lineRule="auto"/>
            </w:pPr>
            <w:r>
              <w:rPr>
                <w:rFonts w:cs="Times New Roman"/>
                <w:sz w:val="24"/>
                <w:szCs w:val="24"/>
              </w:rPr>
              <w:t>L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u 2 \l 4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18"/>
                <w:szCs w:val="18"/>
              </w:rPr>
              <w:t>A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d 2 \l 2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>T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d 3 \l 1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>E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u 3 \l 1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>X</w:t>
            </w:r>
          </w:p>
        </w:tc>
      </w:tr>
    </w:tbl>
    <w:p w14:paraId="60009926" w14:textId="70DC4846" w:rsidR="00AF7E52" w:rsidRDefault="00E230E7" w:rsidP="00E230E7">
      <w:pPr>
        <w:pStyle w:val="Heading1"/>
        <w:pBdr>
          <w:bottom w:val="single" w:sz="4" w:space="1" w:color="auto"/>
        </w:pBdr>
      </w:pPr>
      <w:r w:rsidRPr="00E230E7">
        <w:rPr>
          <w:sz w:val="28"/>
          <w:szCs w:val="36"/>
        </w:rPr>
        <w:t>h</w:t>
      </w:r>
      <w:r>
        <w:t xml:space="preserve">onors and </w:t>
      </w:r>
      <w:r w:rsidRPr="00E230E7">
        <w:rPr>
          <w:sz w:val="28"/>
          <w:szCs w:val="36"/>
        </w:rPr>
        <w:t>a</w:t>
      </w:r>
      <w:r>
        <w:t>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E230E7" w14:paraId="222B72F0" w14:textId="77777777" w:rsidTr="00D32402">
        <w:tc>
          <w:tcPr>
            <w:tcW w:w="8280" w:type="dxa"/>
          </w:tcPr>
          <w:p w14:paraId="6D4A729A" w14:textId="6BF96516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070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D32402">
        <w:tc>
          <w:tcPr>
            <w:tcW w:w="8280" w:type="dxa"/>
          </w:tcPr>
          <w:p w14:paraId="77E52991" w14:textId="7663B9A7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070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D32402">
        <w:tc>
          <w:tcPr>
            <w:tcW w:w="8280" w:type="dxa"/>
          </w:tcPr>
          <w:p w14:paraId="13F89286" w14:textId="592800BE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070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D32402">
        <w:tc>
          <w:tcPr>
            <w:tcW w:w="8280" w:type="dxa"/>
          </w:tcPr>
          <w:p w14:paraId="71381ADA" w14:textId="1CBE6CF8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070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D32402">
        <w:tc>
          <w:tcPr>
            <w:tcW w:w="8280" w:type="dxa"/>
          </w:tcPr>
          <w:p w14:paraId="06E015A5" w14:textId="29A891BE" w:rsidR="00E230E7" w:rsidRPr="00E230E7" w:rsidRDefault="00E230E7" w:rsidP="004048B5">
            <w:pPr>
              <w:pStyle w:val="Heading3"/>
              <w:outlineLvl w:val="2"/>
            </w:pPr>
            <w:r>
              <w:t>Full Scholarship for M.S. Program</w:t>
            </w:r>
          </w:p>
        </w:tc>
        <w:tc>
          <w:tcPr>
            <w:tcW w:w="1070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D32402">
        <w:tc>
          <w:tcPr>
            <w:tcW w:w="8280" w:type="dxa"/>
          </w:tcPr>
          <w:p w14:paraId="1CF20441" w14:textId="4481EE46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D32402">
        <w:tc>
          <w:tcPr>
            <w:tcW w:w="8280" w:type="dxa"/>
          </w:tcPr>
          <w:p w14:paraId="2E901C55" w14:textId="66053351" w:rsidR="00E230E7" w:rsidRPr="00E230E7" w:rsidRDefault="00E230E7" w:rsidP="004048B5">
            <w:pPr>
              <w:pStyle w:val="Heading3"/>
              <w:outlineLvl w:val="2"/>
            </w:pPr>
            <w:r>
              <w:t>Full Scholarship for B.S. Program</w:t>
            </w:r>
          </w:p>
        </w:tc>
        <w:tc>
          <w:tcPr>
            <w:tcW w:w="1070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D32402">
        <w:tc>
          <w:tcPr>
            <w:tcW w:w="8280" w:type="dxa"/>
          </w:tcPr>
          <w:p w14:paraId="19F20F95" w14:textId="77777777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070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D32402">
        <w:tc>
          <w:tcPr>
            <w:tcW w:w="8280" w:type="dxa"/>
          </w:tcPr>
          <w:p w14:paraId="0B7442CE" w14:textId="6ECD1B21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070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09E3D145" w:rsidR="00E230E7" w:rsidRDefault="00796D25" w:rsidP="00796D25">
      <w:pPr>
        <w:pStyle w:val="Heading1"/>
        <w:pBdr>
          <w:bottom w:val="single" w:sz="4" w:space="1" w:color="auto"/>
        </w:pBdr>
      </w:pPr>
      <w:r w:rsidRPr="00796D25">
        <w:rPr>
          <w:sz w:val="28"/>
          <w:szCs w:val="36"/>
        </w:rPr>
        <w:t>l</w:t>
      </w:r>
      <w:r>
        <w:t>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80"/>
      </w:tblGrid>
      <w:tr w:rsidR="000B1164" w14:paraId="2AA2D499" w14:textId="0B0A970A" w:rsidTr="000B1164">
        <w:tc>
          <w:tcPr>
            <w:tcW w:w="8280" w:type="dxa"/>
          </w:tcPr>
          <w:p w14:paraId="31692AFC" w14:textId="658F3C4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080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0B1164">
        <w:tc>
          <w:tcPr>
            <w:tcW w:w="8280" w:type="dxa"/>
          </w:tcPr>
          <w:p w14:paraId="43C2BD42" w14:textId="15F8E472" w:rsidR="000B1164" w:rsidRPr="00796D25" w:rsidRDefault="000B1164" w:rsidP="006D3417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080" w:type="dxa"/>
          </w:tcPr>
          <w:p w14:paraId="2DE068CC" w14:textId="069B72F5" w:rsidR="000B1164" w:rsidRPr="00796D25" w:rsidRDefault="000B1164" w:rsidP="000B1164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0B1164">
        <w:tc>
          <w:tcPr>
            <w:tcW w:w="8280" w:type="dxa"/>
          </w:tcPr>
          <w:p w14:paraId="5176E8F2" w14:textId="0ABEBF43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080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3DE5437" w:rsidR="00796D25" w:rsidRDefault="003A6971" w:rsidP="003A6971">
      <w:pPr>
        <w:pStyle w:val="Heading1"/>
        <w:pBdr>
          <w:bottom w:val="single" w:sz="4" w:space="1" w:color="auto"/>
        </w:pBdr>
      </w:pPr>
      <w:r w:rsidRPr="003A6971">
        <w:rPr>
          <w:sz w:val="28"/>
          <w:szCs w:val="36"/>
        </w:rPr>
        <w:t>R</w:t>
      </w:r>
      <w:r>
        <w:t>eferences</w:t>
      </w:r>
      <w:r w:rsidR="00D06559">
        <w:t>*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6971" w14:paraId="63821EC1" w14:textId="77777777" w:rsidTr="003A6971">
        <w:tc>
          <w:tcPr>
            <w:tcW w:w="4675" w:type="dxa"/>
          </w:tcPr>
          <w:p w14:paraId="09FA9719" w14:textId="40EBED5B" w:rsidR="003A6971" w:rsidRDefault="003A6971" w:rsidP="003A6971">
            <w:pPr>
              <w:pStyle w:val="Heading3"/>
              <w:outlineLvl w:val="2"/>
            </w:pPr>
            <w:r>
              <w:t>Prof. A. Jafari</w:t>
            </w:r>
          </w:p>
        </w:tc>
        <w:tc>
          <w:tcPr>
            <w:tcW w:w="4675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3A6971">
        <w:tc>
          <w:tcPr>
            <w:tcW w:w="4675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4675" w:type="dxa"/>
          </w:tcPr>
          <w:p w14:paraId="42D6DFB0" w14:textId="64BA870C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3A6971">
        <w:tc>
          <w:tcPr>
            <w:tcW w:w="4675" w:type="dxa"/>
          </w:tcPr>
          <w:p w14:paraId="22525037" w14:textId="73F3207B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4675" w:type="dxa"/>
          </w:tcPr>
          <w:p w14:paraId="4ADC1D8E" w14:textId="453CB686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HD Graduated from</w:t>
            </w:r>
            <w:r>
              <w:t xml:space="preserve"> Virginia Tech</w:t>
            </w:r>
          </w:p>
        </w:tc>
      </w:tr>
      <w:tr w:rsidR="003A6971" w14:paraId="3E304992" w14:textId="77777777" w:rsidTr="003A6971">
        <w:tc>
          <w:tcPr>
            <w:tcW w:w="4675" w:type="dxa"/>
          </w:tcPr>
          <w:p w14:paraId="498EAC16" w14:textId="6950D80C" w:rsidR="003A6971" w:rsidRDefault="0046100F" w:rsidP="00D06559">
            <w:pPr>
              <w:spacing w:line="360" w:lineRule="auto"/>
            </w:pPr>
            <w:hyperlink r:id="rId10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4675" w:type="dxa"/>
          </w:tcPr>
          <w:p w14:paraId="016C98D8" w14:textId="65BACA68" w:rsidR="003A6971" w:rsidRDefault="0046100F" w:rsidP="00D06559">
            <w:pPr>
              <w:spacing w:line="360" w:lineRule="auto"/>
            </w:pPr>
            <w:hyperlink r:id="rId11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A709762" w14:textId="588918D2" w:rsidR="008F50A2" w:rsidRDefault="00D06559" w:rsidP="00D06559">
      <w:r>
        <w:t>*</w:t>
      </w:r>
      <w:r w:rsidRPr="00537673">
        <w:t>Others available upon request</w:t>
      </w:r>
    </w:p>
    <w:p w14:paraId="50FBCD64" w14:textId="77777777" w:rsidR="00893662" w:rsidRPr="00893662" w:rsidRDefault="00893662" w:rsidP="00893662"/>
    <w:sectPr w:rsidR="00893662" w:rsidRPr="0089366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C417FF" w14:textId="77777777" w:rsidR="0046100F" w:rsidRDefault="0046100F" w:rsidP="0039360C">
      <w:pPr>
        <w:spacing w:after="0" w:line="240" w:lineRule="auto"/>
      </w:pPr>
      <w:r>
        <w:separator/>
      </w:r>
    </w:p>
  </w:endnote>
  <w:endnote w:type="continuationSeparator" w:id="0">
    <w:p w14:paraId="6E2050FD" w14:textId="77777777" w:rsidR="0046100F" w:rsidRDefault="0046100F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3532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7CF838" w14:textId="77777777" w:rsidR="0046100F" w:rsidRDefault="0046100F" w:rsidP="0039360C">
      <w:pPr>
        <w:spacing w:after="0" w:line="240" w:lineRule="auto"/>
      </w:pPr>
      <w:r>
        <w:separator/>
      </w:r>
    </w:p>
  </w:footnote>
  <w:footnote w:type="continuationSeparator" w:id="0">
    <w:p w14:paraId="1783B742" w14:textId="77777777" w:rsidR="0046100F" w:rsidRDefault="0046100F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2"/>
  </w:num>
  <w:num w:numId="4">
    <w:abstractNumId w:val="12"/>
  </w:num>
  <w:num w:numId="5">
    <w:abstractNumId w:val="13"/>
  </w:num>
  <w:num w:numId="6">
    <w:abstractNumId w:val="8"/>
  </w:num>
  <w:num w:numId="7">
    <w:abstractNumId w:val="28"/>
  </w:num>
  <w:num w:numId="8">
    <w:abstractNumId w:val="29"/>
  </w:num>
  <w:num w:numId="9">
    <w:abstractNumId w:val="24"/>
  </w:num>
  <w:num w:numId="10">
    <w:abstractNumId w:val="27"/>
  </w:num>
  <w:num w:numId="11">
    <w:abstractNumId w:val="1"/>
  </w:num>
  <w:num w:numId="12">
    <w:abstractNumId w:val="19"/>
  </w:num>
  <w:num w:numId="13">
    <w:abstractNumId w:val="21"/>
  </w:num>
  <w:num w:numId="14">
    <w:abstractNumId w:val="10"/>
  </w:num>
  <w:num w:numId="15">
    <w:abstractNumId w:val="17"/>
  </w:num>
  <w:num w:numId="16">
    <w:abstractNumId w:val="20"/>
  </w:num>
  <w:num w:numId="17">
    <w:abstractNumId w:val="14"/>
  </w:num>
  <w:num w:numId="18">
    <w:abstractNumId w:val="15"/>
  </w:num>
  <w:num w:numId="19">
    <w:abstractNumId w:val="26"/>
  </w:num>
  <w:num w:numId="20">
    <w:abstractNumId w:val="23"/>
  </w:num>
  <w:num w:numId="21">
    <w:abstractNumId w:val="7"/>
  </w:num>
  <w:num w:numId="22">
    <w:abstractNumId w:val="4"/>
  </w:num>
  <w:num w:numId="23">
    <w:abstractNumId w:val="18"/>
  </w:num>
  <w:num w:numId="24">
    <w:abstractNumId w:val="5"/>
  </w:num>
  <w:num w:numId="25">
    <w:abstractNumId w:val="0"/>
  </w:num>
  <w:num w:numId="26">
    <w:abstractNumId w:val="3"/>
  </w:num>
  <w:num w:numId="27">
    <w:abstractNumId w:val="16"/>
  </w:num>
  <w:num w:numId="28">
    <w:abstractNumId w:val="22"/>
  </w:num>
  <w:num w:numId="29">
    <w:abstractNumId w:val="9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KkFALYwJn0tAAAA"/>
  </w:docVars>
  <w:rsids>
    <w:rsidRoot w:val="00694378"/>
    <w:rsid w:val="0000263A"/>
    <w:rsid w:val="000312FE"/>
    <w:rsid w:val="000B1164"/>
    <w:rsid w:val="000B5EA8"/>
    <w:rsid w:val="000C68D3"/>
    <w:rsid w:val="00110E57"/>
    <w:rsid w:val="00121820"/>
    <w:rsid w:val="001254A6"/>
    <w:rsid w:val="0013158B"/>
    <w:rsid w:val="0013756F"/>
    <w:rsid w:val="0015575C"/>
    <w:rsid w:val="001658FC"/>
    <w:rsid w:val="001730F8"/>
    <w:rsid w:val="001D4486"/>
    <w:rsid w:val="001E085A"/>
    <w:rsid w:val="001E0A65"/>
    <w:rsid w:val="001E4500"/>
    <w:rsid w:val="00205849"/>
    <w:rsid w:val="00235582"/>
    <w:rsid w:val="00246BE3"/>
    <w:rsid w:val="00253429"/>
    <w:rsid w:val="00253489"/>
    <w:rsid w:val="002E61F7"/>
    <w:rsid w:val="002F36B6"/>
    <w:rsid w:val="00302E02"/>
    <w:rsid w:val="0035021E"/>
    <w:rsid w:val="00354E46"/>
    <w:rsid w:val="00373C4A"/>
    <w:rsid w:val="0039204E"/>
    <w:rsid w:val="0039307C"/>
    <w:rsid w:val="0039360C"/>
    <w:rsid w:val="003A4D95"/>
    <w:rsid w:val="003A6971"/>
    <w:rsid w:val="003E009E"/>
    <w:rsid w:val="003E6855"/>
    <w:rsid w:val="00417168"/>
    <w:rsid w:val="0044198F"/>
    <w:rsid w:val="00460E4F"/>
    <w:rsid w:val="0046100F"/>
    <w:rsid w:val="004658C8"/>
    <w:rsid w:val="00487297"/>
    <w:rsid w:val="004D6742"/>
    <w:rsid w:val="004F525A"/>
    <w:rsid w:val="005068EF"/>
    <w:rsid w:val="00537673"/>
    <w:rsid w:val="005764B5"/>
    <w:rsid w:val="0057730A"/>
    <w:rsid w:val="00591C2B"/>
    <w:rsid w:val="005E339C"/>
    <w:rsid w:val="005F2352"/>
    <w:rsid w:val="006331A4"/>
    <w:rsid w:val="00637105"/>
    <w:rsid w:val="00646899"/>
    <w:rsid w:val="0066351B"/>
    <w:rsid w:val="00694378"/>
    <w:rsid w:val="00696514"/>
    <w:rsid w:val="006D3417"/>
    <w:rsid w:val="00702FA4"/>
    <w:rsid w:val="00715235"/>
    <w:rsid w:val="0074630F"/>
    <w:rsid w:val="00775AE4"/>
    <w:rsid w:val="00796D25"/>
    <w:rsid w:val="007D760D"/>
    <w:rsid w:val="00893662"/>
    <w:rsid w:val="008A6B49"/>
    <w:rsid w:val="008B250B"/>
    <w:rsid w:val="008C0151"/>
    <w:rsid w:val="008C7051"/>
    <w:rsid w:val="008F50A2"/>
    <w:rsid w:val="00937386"/>
    <w:rsid w:val="00941709"/>
    <w:rsid w:val="009857D5"/>
    <w:rsid w:val="00A04E09"/>
    <w:rsid w:val="00A15AD8"/>
    <w:rsid w:val="00A71692"/>
    <w:rsid w:val="00AB3954"/>
    <w:rsid w:val="00AC28C3"/>
    <w:rsid w:val="00AD0694"/>
    <w:rsid w:val="00AF7E52"/>
    <w:rsid w:val="00B066C1"/>
    <w:rsid w:val="00B1280A"/>
    <w:rsid w:val="00B3323C"/>
    <w:rsid w:val="00B40B11"/>
    <w:rsid w:val="00B617EB"/>
    <w:rsid w:val="00B93E0C"/>
    <w:rsid w:val="00BA4A88"/>
    <w:rsid w:val="00BD0120"/>
    <w:rsid w:val="00BE439B"/>
    <w:rsid w:val="00BE630B"/>
    <w:rsid w:val="00C063E1"/>
    <w:rsid w:val="00C1111B"/>
    <w:rsid w:val="00C618E8"/>
    <w:rsid w:val="00C81C59"/>
    <w:rsid w:val="00C833E9"/>
    <w:rsid w:val="00C84279"/>
    <w:rsid w:val="00CB50EB"/>
    <w:rsid w:val="00CB7BE0"/>
    <w:rsid w:val="00CE3F0D"/>
    <w:rsid w:val="00D06559"/>
    <w:rsid w:val="00D14973"/>
    <w:rsid w:val="00D2228A"/>
    <w:rsid w:val="00D32402"/>
    <w:rsid w:val="00D424C3"/>
    <w:rsid w:val="00D51FBD"/>
    <w:rsid w:val="00D522D0"/>
    <w:rsid w:val="00D56098"/>
    <w:rsid w:val="00D64471"/>
    <w:rsid w:val="00D80A03"/>
    <w:rsid w:val="00D85D3A"/>
    <w:rsid w:val="00DD53A2"/>
    <w:rsid w:val="00E22612"/>
    <w:rsid w:val="00E230E7"/>
    <w:rsid w:val="00ED158D"/>
    <w:rsid w:val="00ED188F"/>
    <w:rsid w:val="00ED5034"/>
    <w:rsid w:val="00ED5E64"/>
    <w:rsid w:val="00EF505A"/>
    <w:rsid w:val="00F22211"/>
    <w:rsid w:val="00F41AF1"/>
    <w:rsid w:val="00F47DA9"/>
    <w:rsid w:val="00F822FE"/>
    <w:rsid w:val="00F92EE4"/>
    <w:rsid w:val="00FA3F05"/>
    <w:rsid w:val="00FB25EB"/>
    <w:rsid w:val="00FE1F16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38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0A65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00000" w:themeColor="text1"/>
      <w:sz w:val="24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 w:val="20"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ED188F"/>
    <w:pPr>
      <w:keepNext/>
      <w:keepLines/>
      <w:spacing w:after="0" w:line="240" w:lineRule="auto"/>
      <w:outlineLvl w:val="2"/>
    </w:pPr>
    <w:rPr>
      <w:rFonts w:asciiTheme="majorBidi" w:eastAsiaTheme="majorEastAsia" w:hAnsiTheme="majorBid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0A65"/>
    <w:rPr>
      <w:rFonts w:ascii="Times New Roman" w:eastAsiaTheme="majorEastAsia" w:hAnsi="Times New Roman" w:cstheme="majorBidi"/>
      <w:b/>
      <w:caps/>
      <w:color w:val="000000" w:themeColor="text1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522D0"/>
    <w:pPr>
      <w:spacing w:after="0" w:line="240" w:lineRule="auto"/>
      <w:contextualSpacing/>
    </w:pPr>
    <w:rPr>
      <w:rFonts w:asciiTheme="majorBidi" w:eastAsiaTheme="majorEastAsia" w:hAnsiTheme="majorBid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2D0"/>
    <w:rPr>
      <w:rFonts w:asciiTheme="majorBidi" w:eastAsiaTheme="majorEastAsia" w:hAnsiTheme="majorBidi" w:cstheme="majorBidi"/>
      <w:b/>
      <w:spacing w:val="-10"/>
      <w:kern w:val="28"/>
      <w:sz w:val="28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ED188F"/>
    <w:rPr>
      <w:rFonts w:asciiTheme="majorBidi" w:eastAsiaTheme="majorEastAsia" w:hAnsiTheme="majorBidi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ehryar-jannesar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hryar.jannesari@ut.ac.ir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kowsari@ut.ac.ir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zadeh.jafari@ut.ac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science/article/abs/pii/S221313882100538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6</TotalTime>
  <Pages>3</Pages>
  <Words>1016</Words>
  <Characters>579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56</cp:revision>
  <cp:lastPrinted>2021-09-07T09:29:00Z</cp:lastPrinted>
  <dcterms:created xsi:type="dcterms:W3CDTF">2021-08-10T11:29:00Z</dcterms:created>
  <dcterms:modified xsi:type="dcterms:W3CDTF">2021-09-07T09:31:00Z</dcterms:modified>
</cp:coreProperties>
</file>